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30C" w:rsidRPr="00C1730C" w:rsidRDefault="001E6547" w:rsidP="0037755E">
      <w:pPr>
        <w:spacing w:after="0" w:line="240" w:lineRule="auto"/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</w:pPr>
      <w:bookmarkStart w:id="0" w:name="_GoBack"/>
      <w:bookmarkEnd w:id="0"/>
      <w:r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  <w:t>Web</w:t>
      </w:r>
      <w:r w:rsidR="00C1730C" w:rsidRPr="00C1730C"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  <w:t xml:space="preserve">Logic MVC </w:t>
      </w:r>
      <w:r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  <w:t>–</w:t>
      </w:r>
      <w:r w:rsidR="00C1730C" w:rsidRPr="00C1730C"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  <w:t xml:space="preserve"> </w:t>
      </w:r>
      <w:r>
        <w:rPr>
          <w:rFonts w:ascii="Arial" w:eastAsia="Times New Roman" w:hAnsi="Arial" w:cs="Arial"/>
          <w:b/>
          <w:bCs/>
          <w:color w:val="525252"/>
          <w:sz w:val="44"/>
          <w:szCs w:val="24"/>
          <w:lang w:eastAsia="pt-PT"/>
        </w:rPr>
        <w:t>ArmoredCore</w:t>
      </w:r>
    </w:p>
    <w:p w:rsidR="00C1730C" w:rsidRPr="00C1730C" w:rsidRDefault="00C1730C" w:rsidP="0037755E">
      <w:pPr>
        <w:shd w:val="clear" w:color="auto" w:fill="FFFFFF"/>
        <w:spacing w:before="525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</w:pPr>
      <w:r>
        <w:rPr>
          <w:noProof/>
          <w:color w:val="0000FF"/>
          <w:sz w:val="20"/>
          <w:szCs w:val="20"/>
          <w:lang w:eastAsia="pt-PT"/>
        </w:rPr>
        <w:drawing>
          <wp:inline distT="0" distB="0" distL="0" distR="0">
            <wp:extent cx="838200" cy="295275"/>
            <wp:effectExtent l="0" t="0" r="0" b="9525"/>
            <wp:docPr id="1" name="Picture 1" descr="Creative Commons License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ive Commons License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1730C">
        <w:rPr>
          <w:color w:val="000000"/>
          <w:sz w:val="20"/>
          <w:szCs w:val="20"/>
          <w:lang w:val="en-US"/>
        </w:rPr>
        <w:br/>
        <w:t>LOGIC MVC Framework</w:t>
      </w:r>
      <w:r w:rsidRPr="00C1730C">
        <w:rPr>
          <w:rStyle w:val="apple-converted-space"/>
          <w:color w:val="000000"/>
          <w:sz w:val="20"/>
          <w:szCs w:val="20"/>
          <w:lang w:val="en-US"/>
        </w:rPr>
        <w:t> </w:t>
      </w:r>
      <w:r w:rsidRPr="00C1730C">
        <w:rPr>
          <w:color w:val="000000"/>
          <w:sz w:val="20"/>
          <w:szCs w:val="20"/>
          <w:lang w:val="en-US"/>
        </w:rPr>
        <w:t>by</w:t>
      </w:r>
      <w:r w:rsidRPr="00C1730C">
        <w:rPr>
          <w:rStyle w:val="apple-converted-space"/>
          <w:color w:val="000000"/>
          <w:sz w:val="20"/>
          <w:szCs w:val="20"/>
          <w:lang w:val="en-US"/>
        </w:rPr>
        <w:t> </w:t>
      </w:r>
      <w:r w:rsidRPr="00C1730C">
        <w:rPr>
          <w:color w:val="000000"/>
          <w:sz w:val="20"/>
          <w:szCs w:val="20"/>
          <w:lang w:val="en-US"/>
        </w:rPr>
        <w:t>Silvio Priem Mendes, PhD</w:t>
      </w:r>
      <w:r w:rsidRPr="00C1730C">
        <w:rPr>
          <w:rStyle w:val="apple-converted-space"/>
          <w:color w:val="000000"/>
          <w:sz w:val="20"/>
          <w:szCs w:val="20"/>
          <w:lang w:val="en-US"/>
        </w:rPr>
        <w:t> </w:t>
      </w:r>
      <w:r w:rsidRPr="00C1730C">
        <w:rPr>
          <w:color w:val="000000"/>
          <w:sz w:val="20"/>
          <w:szCs w:val="20"/>
          <w:lang w:val="en-US"/>
        </w:rPr>
        <w:t>is licensed under a</w:t>
      </w:r>
      <w:r w:rsidRPr="00C1730C">
        <w:rPr>
          <w:rStyle w:val="apple-converted-space"/>
          <w:color w:val="000000"/>
          <w:sz w:val="20"/>
          <w:szCs w:val="20"/>
          <w:lang w:val="en-US"/>
        </w:rPr>
        <w:t> </w:t>
      </w:r>
      <w:hyperlink r:id="rId6" w:history="1">
        <w:r w:rsidRPr="00C1730C">
          <w:rPr>
            <w:rStyle w:val="Hiperligao"/>
            <w:sz w:val="20"/>
            <w:szCs w:val="20"/>
            <w:lang w:val="en-US"/>
          </w:rPr>
          <w:t>Creative Commons Attribution-NonCommercial-ShareAlike 4.0 International License</w:t>
        </w:r>
      </w:hyperlink>
      <w:r w:rsidRPr="00C1730C">
        <w:rPr>
          <w:color w:val="000000"/>
          <w:sz w:val="20"/>
          <w:szCs w:val="20"/>
          <w:lang w:val="en-US"/>
        </w:rPr>
        <w:t>.</w:t>
      </w:r>
    </w:p>
    <w:p w:rsidR="00C1730C" w:rsidRDefault="001E6547" w:rsidP="00EA62C0">
      <w:pPr>
        <w:shd w:val="clear" w:color="auto" w:fill="FFFFFF"/>
        <w:spacing w:before="525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</w:pPr>
      <w:r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  <w:t>Release r14042017</w:t>
      </w:r>
      <w:r w:rsidR="00C1730C"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  <w:t xml:space="preserve"> </w:t>
      </w:r>
      <w:r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  <w:t>ArmoredCore</w:t>
      </w:r>
    </w:p>
    <w:p w:rsidR="00EA62C0" w:rsidRPr="00EA62C0" w:rsidRDefault="00EA62C0" w:rsidP="00EA62C0">
      <w:pPr>
        <w:shd w:val="clear" w:color="auto" w:fill="FFFFFF"/>
        <w:spacing w:before="525" w:after="100" w:afterAutospacing="1" w:line="240" w:lineRule="auto"/>
        <w:outlineLvl w:val="3"/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</w:pPr>
      <w:r w:rsidRPr="00EA62C0"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  <w:t>Actions Handled By Resource Controller</w:t>
      </w:r>
      <w:r w:rsidR="00492189">
        <w:rPr>
          <w:rFonts w:ascii="Arial" w:eastAsia="Times New Roman" w:hAnsi="Arial" w:cs="Arial"/>
          <w:b/>
          <w:bCs/>
          <w:color w:val="525252"/>
          <w:sz w:val="24"/>
          <w:szCs w:val="24"/>
          <w:lang w:val="en-US" w:eastAsia="pt-PT"/>
        </w:rPr>
        <w:t xml:space="preserve"> “User”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7"/>
        <w:gridCol w:w="2115"/>
        <w:gridCol w:w="1189"/>
        <w:gridCol w:w="4278"/>
      </w:tblGrid>
      <w:tr w:rsidR="007404B9" w:rsidRPr="00EA62C0" w:rsidTr="007404B9">
        <w:trPr>
          <w:tblHeader/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Default="007404B9" w:rsidP="007404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</w:pPr>
            <w:r w:rsidRPr="00EA62C0"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  <w:t>Verb</w:t>
            </w:r>
          </w:p>
          <w:p w:rsidR="007404B9" w:rsidRPr="00EA62C0" w:rsidRDefault="007404B9" w:rsidP="007404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  <w:t>(HTTP)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7404B9" w:rsidRDefault="007404B9" w:rsidP="007404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u w:val="single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  <w:t>REST URL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7404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</w:pPr>
            <w:r w:rsidRPr="00EA62C0"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  <w:t>Action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EA62C0" w:rsidRDefault="007404B9" w:rsidP="007404B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</w:pPr>
            <w:r>
              <w:rPr>
                <w:rFonts w:ascii="Arial" w:eastAsia="Times New Roman" w:hAnsi="Arial" w:cs="Arial"/>
                <w:b/>
                <w:bCs/>
                <w:color w:val="525252"/>
                <w:sz w:val="24"/>
                <w:szCs w:val="24"/>
                <w:lang w:eastAsia="pt-PT"/>
              </w:rPr>
              <w:t>Effect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GE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user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index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C1730C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Returns a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view with a</w:t>
            </w: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list of users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GE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 xml:space="preserve"> /</w:t>
            </w:r>
            <w:r w:rsidRPr="00EA62C0"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create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create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C1730C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Returns a view with a form to create a new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user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POS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store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C1730C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Stores data from new user form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GE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 xml:space="preserve"> /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{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id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}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show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37755E" w:rsidRDefault="007404B9" w:rsidP="0037755E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37755E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Returns a view with the details of user with 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PK</w:t>
            </w:r>
            <w:r w:rsidRPr="0037755E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= id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GE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 xml:space="preserve"> /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{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id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}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 w:rsidRPr="00EA62C0"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edit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edit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37755E" w:rsidRDefault="007404B9" w:rsidP="0037755E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Returns a view with a form to 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edit</w:t>
            </w: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a 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user with PK = id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POS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C1730C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 xml:space="preserve"> /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{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id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}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update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37755E" w:rsidRDefault="007404B9" w:rsidP="0037755E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Stores data from </w:t>
            </w: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the edit</w:t>
            </w:r>
            <w:r w:rsidRPr="00C1730C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 xml:space="preserve"> user form</w:t>
            </w:r>
          </w:p>
        </w:tc>
      </w:tr>
      <w:tr w:rsidR="007404B9" w:rsidRPr="001E6547" w:rsidTr="007404B9">
        <w:trPr>
          <w:jc w:val="center"/>
        </w:trPr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POST</w:t>
            </w:r>
          </w:p>
        </w:tc>
        <w:tc>
          <w:tcPr>
            <w:tcW w:w="2115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C1730C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>/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 xml:space="preserve"> user</w:t>
            </w:r>
            <w:r w:rsidRPr="00EA62C0">
              <w:rPr>
                <w:rFonts w:ascii="Consolas" w:eastAsia="Times New Roman" w:hAnsi="Consolas" w:cs="Consolas"/>
                <w:color w:val="555555"/>
                <w:sz w:val="17"/>
                <w:szCs w:val="17"/>
                <w:shd w:val="clear" w:color="auto" w:fill="F0F2F1"/>
                <w:lang w:eastAsia="pt-PT"/>
              </w:rPr>
              <w:t xml:space="preserve"> /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{</w:t>
            </w:r>
            <w:r>
              <w:rPr>
                <w:rFonts w:ascii="Consolas" w:eastAsia="Times New Roman" w:hAnsi="Consolas" w:cs="Consolas"/>
                <w:color w:val="F4645F"/>
                <w:sz w:val="17"/>
                <w:szCs w:val="17"/>
                <w:shd w:val="clear" w:color="auto" w:fill="F0F2F1"/>
                <w:lang w:eastAsia="pt-PT"/>
              </w:rPr>
              <w:t>id</w:t>
            </w:r>
            <w:r w:rsidRPr="00EA62C0">
              <w:rPr>
                <w:rFonts w:ascii="Consolas" w:eastAsia="Times New Roman" w:hAnsi="Consolas" w:cs="Consolas"/>
                <w:color w:val="999999"/>
                <w:sz w:val="17"/>
                <w:szCs w:val="17"/>
                <w:shd w:val="clear" w:color="auto" w:fill="F0F2F1"/>
                <w:lang w:eastAsia="pt-PT"/>
              </w:rPr>
              <w:t>}</w:t>
            </w:r>
          </w:p>
        </w:tc>
        <w:tc>
          <w:tcPr>
            <w:tcW w:w="1189" w:type="dxa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7404B9" w:rsidRPr="00EA62C0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</w:pPr>
            <w:r w:rsidRPr="00EA62C0">
              <w:rPr>
                <w:rFonts w:ascii="Arial" w:eastAsia="Times New Roman" w:hAnsi="Arial" w:cs="Arial"/>
                <w:color w:val="525252"/>
                <w:sz w:val="21"/>
                <w:szCs w:val="21"/>
                <w:lang w:eastAsia="pt-PT"/>
              </w:rPr>
              <w:t>destroy</w:t>
            </w:r>
          </w:p>
        </w:tc>
        <w:tc>
          <w:tcPr>
            <w:tcW w:w="0" w:type="auto"/>
            <w:tcBorders>
              <w:top w:val="single" w:sz="6" w:space="0" w:color="DEE0DF"/>
              <w:left w:val="single" w:sz="6" w:space="0" w:color="DEE0DF"/>
              <w:bottom w:val="single" w:sz="6" w:space="0" w:color="DEE0DF"/>
              <w:right w:val="single" w:sz="6" w:space="0" w:color="DEE0DF"/>
            </w:tcBorders>
            <w:shd w:val="clear" w:color="auto" w:fill="FFFFFF"/>
          </w:tcPr>
          <w:p w:rsidR="007404B9" w:rsidRPr="0037755E" w:rsidRDefault="007404B9" w:rsidP="00EA62C0">
            <w:pPr>
              <w:spacing w:after="0" w:line="240" w:lineRule="auto"/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</w:pPr>
            <w:r w:rsidRPr="0037755E">
              <w:rPr>
                <w:rFonts w:ascii="Arial" w:eastAsia="Times New Roman" w:hAnsi="Arial" w:cs="Arial"/>
                <w:color w:val="525252"/>
                <w:sz w:val="21"/>
                <w:szCs w:val="21"/>
                <w:lang w:val="en-US" w:eastAsia="pt-PT"/>
              </w:rPr>
              <w:t>Deletes a user with PK = id</w:t>
            </w:r>
          </w:p>
        </w:tc>
      </w:tr>
    </w:tbl>
    <w:p w:rsidR="008E000E" w:rsidRPr="0037755E" w:rsidRDefault="008E000E">
      <w:pPr>
        <w:rPr>
          <w:lang w:val="en-US"/>
        </w:rPr>
      </w:pPr>
    </w:p>
    <w:sectPr w:rsidR="008E000E" w:rsidRPr="003775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M1MjQyNDAyMDVU0lEKTi0uzszPAykwrAUAVzURvywAAAA="/>
  </w:docVars>
  <w:rsids>
    <w:rsidRoot w:val="00EA62C0"/>
    <w:rsid w:val="001E6547"/>
    <w:rsid w:val="0037755E"/>
    <w:rsid w:val="00492189"/>
    <w:rsid w:val="007404B9"/>
    <w:rsid w:val="008E000E"/>
    <w:rsid w:val="00945C4F"/>
    <w:rsid w:val="00A851FF"/>
    <w:rsid w:val="00C1730C"/>
    <w:rsid w:val="00EA6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FA61535-C067-44A4-8020-8141FC6FD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Cabealho4">
    <w:name w:val="heading 4"/>
    <w:basedOn w:val="Normal"/>
    <w:link w:val="Cabealho4Carter"/>
    <w:uiPriority w:val="9"/>
    <w:qFormat/>
    <w:rsid w:val="00EA62C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4Carter">
    <w:name w:val="Cabeçalho 4 Caráter"/>
    <w:basedOn w:val="Tipodeletrapredefinidodopargrafo"/>
    <w:link w:val="Cabealho4"/>
    <w:uiPriority w:val="9"/>
    <w:rsid w:val="00EA62C0"/>
    <w:rPr>
      <w:rFonts w:ascii="Times New Roman" w:eastAsia="Times New Roman" w:hAnsi="Times New Roman" w:cs="Times New Roman"/>
      <w:b/>
      <w:bCs/>
      <w:sz w:val="24"/>
      <w:szCs w:val="24"/>
      <w:lang w:eastAsia="pt-PT"/>
    </w:rPr>
  </w:style>
  <w:style w:type="character" w:styleId="CdigoHTML">
    <w:name w:val="HTML Code"/>
    <w:basedOn w:val="Tipodeletrapredefinidodopargrafo"/>
    <w:uiPriority w:val="99"/>
    <w:semiHidden/>
    <w:unhideWhenUsed/>
    <w:rsid w:val="00EA62C0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Tipodeletrapredefinidodopargrafo"/>
    <w:rsid w:val="00EA62C0"/>
  </w:style>
  <w:style w:type="paragraph" w:styleId="Textodebalo">
    <w:name w:val="Balloon Text"/>
    <w:basedOn w:val="Normal"/>
    <w:link w:val="TextodebaloCarter"/>
    <w:uiPriority w:val="99"/>
    <w:semiHidden/>
    <w:unhideWhenUsed/>
    <w:rsid w:val="00C17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1730C"/>
    <w:rPr>
      <w:rFonts w:ascii="Segoe UI" w:hAnsi="Segoe UI" w:cs="Segoe UI"/>
      <w:sz w:val="18"/>
      <w:szCs w:val="18"/>
    </w:rPr>
  </w:style>
  <w:style w:type="character" w:styleId="Hiperligao">
    <w:name w:val="Hyperlink"/>
    <w:basedOn w:val="Tipodeletrapredefinidodopargrafo"/>
    <w:uiPriority w:val="99"/>
    <w:semiHidden/>
    <w:unhideWhenUsed/>
    <w:rsid w:val="00C1730C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C17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60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reativecommons.org/licenses/by-nc-sa/4.0/" TargetMode="External"/><Relationship Id="rId5" Type="http://schemas.openxmlformats.org/officeDocument/2006/relationships/image" Target="media/image1.png"/><Relationship Id="rId4" Type="http://schemas.openxmlformats.org/officeDocument/2006/relationships/hyperlink" Target="http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6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ílvio Priem Mendes</dc:creator>
  <cp:lastModifiedBy>Diogo Alpendre</cp:lastModifiedBy>
  <cp:revision>4</cp:revision>
  <dcterms:created xsi:type="dcterms:W3CDTF">2017-04-14T15:47:00Z</dcterms:created>
  <dcterms:modified xsi:type="dcterms:W3CDTF">2018-04-19T13:02:00Z</dcterms:modified>
</cp:coreProperties>
</file>